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49125" w14:textId="77777777" w:rsidR="002A2C0B" w:rsidRPr="000B2574" w:rsidRDefault="002A2C0B" w:rsidP="003F0B91">
      <w:pPr>
        <w:spacing w:after="0"/>
        <w:jc w:val="center"/>
        <w:rPr>
          <w:rFonts w:ascii="Arial Black" w:hAnsi="Arial Black"/>
          <w:sz w:val="28"/>
          <w:szCs w:val="28"/>
        </w:rPr>
      </w:pPr>
      <w:r w:rsidRPr="000B2574">
        <w:rPr>
          <w:rFonts w:ascii="Arial Black" w:hAnsi="Arial Black"/>
          <w:sz w:val="28"/>
          <w:szCs w:val="28"/>
        </w:rPr>
        <w:t xml:space="preserve">ALABAMA </w:t>
      </w:r>
      <w:r w:rsidR="00883B03" w:rsidRPr="000B2574">
        <w:rPr>
          <w:rFonts w:ascii="Arial Black" w:hAnsi="Arial Black"/>
          <w:sz w:val="28"/>
          <w:szCs w:val="28"/>
        </w:rPr>
        <w:t xml:space="preserve">STATE </w:t>
      </w:r>
      <w:r w:rsidRPr="000B2574">
        <w:rPr>
          <w:rFonts w:ascii="Arial Black" w:hAnsi="Arial Black"/>
          <w:sz w:val="28"/>
          <w:szCs w:val="28"/>
        </w:rPr>
        <w:t>LEADERSHIP CONFERENCE</w:t>
      </w:r>
    </w:p>
    <w:p w14:paraId="64811C8B" w14:textId="77777777" w:rsidR="00883B03" w:rsidRPr="000B2574" w:rsidRDefault="005B64F1" w:rsidP="00883B03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0B2574">
        <w:rPr>
          <w:rFonts w:ascii="Arial" w:hAnsi="Arial" w:cs="Arial"/>
          <w:sz w:val="32"/>
          <w:szCs w:val="32"/>
        </w:rPr>
        <w:t>SECONDARY</w:t>
      </w:r>
      <w:r w:rsidR="006268B7" w:rsidRPr="000B2574">
        <w:rPr>
          <w:rFonts w:ascii="Arial" w:hAnsi="Arial" w:cs="Arial"/>
          <w:sz w:val="32"/>
          <w:szCs w:val="32"/>
        </w:rPr>
        <w:t xml:space="preserve"> (HIGH SCHOOL)</w:t>
      </w:r>
      <w:r w:rsidRPr="000B2574">
        <w:rPr>
          <w:rFonts w:ascii="Arial" w:hAnsi="Arial" w:cs="Arial"/>
          <w:sz w:val="32"/>
          <w:szCs w:val="32"/>
        </w:rPr>
        <w:t xml:space="preserve"> </w:t>
      </w:r>
      <w:r w:rsidR="006268B7" w:rsidRPr="000B2574">
        <w:rPr>
          <w:rFonts w:ascii="Arial" w:hAnsi="Arial" w:cs="Arial"/>
          <w:sz w:val="32"/>
          <w:szCs w:val="32"/>
        </w:rPr>
        <w:t xml:space="preserve">DIVISION </w:t>
      </w:r>
      <w:r w:rsidR="00883B03" w:rsidRPr="000B2574">
        <w:rPr>
          <w:rFonts w:ascii="Arial" w:hAnsi="Arial" w:cs="Arial"/>
          <w:sz w:val="32"/>
          <w:szCs w:val="32"/>
        </w:rPr>
        <w:t xml:space="preserve">COMPETITIVE EVENTS </w:t>
      </w:r>
    </w:p>
    <w:p w14:paraId="76CB81EE" w14:textId="77777777" w:rsidR="000B2574" w:rsidRPr="000B2574" w:rsidRDefault="008E6E4C" w:rsidP="000B2574">
      <w:pPr>
        <w:jc w:val="center"/>
        <w:rPr>
          <w:sz w:val="32"/>
          <w:szCs w:val="32"/>
        </w:rPr>
      </w:pPr>
      <w:r w:rsidRPr="000B2574">
        <w:rPr>
          <w:sz w:val="32"/>
          <w:szCs w:val="32"/>
        </w:rPr>
        <w:t>March 4</w:t>
      </w:r>
      <w:r w:rsidRPr="000B2574">
        <w:rPr>
          <w:sz w:val="32"/>
          <w:szCs w:val="32"/>
          <w:vertAlign w:val="superscript"/>
        </w:rPr>
        <w:t>th</w:t>
      </w:r>
      <w:r w:rsidRPr="000B2574">
        <w:rPr>
          <w:sz w:val="32"/>
          <w:szCs w:val="32"/>
        </w:rPr>
        <w:t xml:space="preserve"> &amp; 5</w:t>
      </w:r>
      <w:r w:rsidRPr="000B2574">
        <w:rPr>
          <w:sz w:val="32"/>
          <w:szCs w:val="32"/>
          <w:vertAlign w:val="superscript"/>
        </w:rPr>
        <w:t>th</w:t>
      </w:r>
      <w:r w:rsidR="00883B03" w:rsidRPr="000B2574">
        <w:rPr>
          <w:sz w:val="32"/>
          <w:szCs w:val="32"/>
        </w:rPr>
        <w:t>,</w:t>
      </w:r>
      <w:r w:rsidR="00AE7CD0" w:rsidRPr="000B2574">
        <w:rPr>
          <w:sz w:val="32"/>
          <w:szCs w:val="32"/>
        </w:rPr>
        <w:t xml:space="preserve"> 20</w:t>
      </w:r>
      <w:r w:rsidR="00AB7406" w:rsidRPr="000B2574">
        <w:rPr>
          <w:sz w:val="32"/>
          <w:szCs w:val="32"/>
        </w:rPr>
        <w:t>2</w:t>
      </w:r>
      <w:r w:rsidR="00E877F5" w:rsidRPr="000B2574">
        <w:rPr>
          <w:sz w:val="32"/>
          <w:szCs w:val="32"/>
        </w:rPr>
        <w:t>1</w:t>
      </w:r>
    </w:p>
    <w:p w14:paraId="5CC39848" w14:textId="096B7778" w:rsidR="002F5CFE" w:rsidRPr="000B2574" w:rsidRDefault="002F5CFE" w:rsidP="000B2574">
      <w:pPr>
        <w:jc w:val="center"/>
        <w:rPr>
          <w:sz w:val="36"/>
          <w:szCs w:val="36"/>
        </w:rPr>
      </w:pPr>
      <w:r w:rsidRPr="000B2574">
        <w:rPr>
          <w:i/>
          <w:iCs/>
          <w:sz w:val="20"/>
          <w:szCs w:val="20"/>
        </w:rPr>
        <w:t xml:space="preserve">This list is tentative pending any </w:t>
      </w:r>
      <w:r w:rsidR="000B2574">
        <w:rPr>
          <w:i/>
          <w:iCs/>
          <w:sz w:val="20"/>
          <w:szCs w:val="20"/>
        </w:rPr>
        <w:t xml:space="preserve">name </w:t>
      </w:r>
      <w:r w:rsidRPr="000B2574">
        <w:rPr>
          <w:i/>
          <w:iCs/>
          <w:sz w:val="20"/>
          <w:szCs w:val="20"/>
        </w:rPr>
        <w:t>changes with</w:t>
      </w:r>
      <w:r w:rsidR="00584759">
        <w:rPr>
          <w:i/>
          <w:iCs/>
          <w:sz w:val="20"/>
          <w:szCs w:val="20"/>
        </w:rPr>
        <w:t xml:space="preserve"> the</w:t>
      </w:r>
      <w:r w:rsidRPr="000B2574">
        <w:rPr>
          <w:i/>
          <w:iCs/>
          <w:sz w:val="20"/>
          <w:szCs w:val="20"/>
        </w:rPr>
        <w:t xml:space="preserve"> </w:t>
      </w:r>
      <w:r w:rsidR="000B2574">
        <w:rPr>
          <w:i/>
          <w:iCs/>
          <w:sz w:val="20"/>
          <w:szCs w:val="20"/>
        </w:rPr>
        <w:t xml:space="preserve">upcoming HOSA </w:t>
      </w:r>
      <w:r w:rsidR="000B2574" w:rsidRPr="000B2574">
        <w:rPr>
          <w:i/>
          <w:iCs/>
          <w:sz w:val="20"/>
          <w:szCs w:val="20"/>
        </w:rPr>
        <w:t>guideline release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137"/>
        <w:gridCol w:w="1895"/>
        <w:gridCol w:w="2515"/>
        <w:gridCol w:w="1890"/>
      </w:tblGrid>
      <w:tr w:rsidR="00397877" w:rsidRPr="00766F58" w14:paraId="7A98FEB0" w14:textId="77777777" w:rsidTr="00B270F6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1911BA6E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5829C2C9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55227508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25F08FD8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18CB2671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448E6FC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2762FE03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1BB76EF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137" w:type="dxa"/>
            <w:shd w:val="clear" w:color="auto" w:fill="538135" w:themeFill="accent6" w:themeFillShade="BF"/>
          </w:tcPr>
          <w:p w14:paraId="6728C435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21FC143A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5" w:type="dxa"/>
            <w:shd w:val="clear" w:color="auto" w:fill="FE8F58"/>
          </w:tcPr>
          <w:p w14:paraId="5EA0A8EB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547D33E2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23C503F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3EDF7759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1DF271D8" w14:textId="77777777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79061D25" w14:textId="77777777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A94A97" w:rsidRPr="00273A46" w14:paraId="01441ACF" w14:textId="77777777" w:rsidTr="00B270F6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5A6F95A8" w14:textId="77777777" w:rsidR="000B6726" w:rsidRDefault="000B6726" w:rsidP="00766F58">
            <w:pPr>
              <w:jc w:val="center"/>
              <w:rPr>
                <w:sz w:val="18"/>
              </w:rPr>
            </w:pPr>
          </w:p>
          <w:p w14:paraId="05CD2148" w14:textId="77777777" w:rsidR="000B6726" w:rsidRDefault="000B6726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  <w:p w14:paraId="29827311" w14:textId="77777777" w:rsidR="00A94A97" w:rsidRPr="00273A46" w:rsidRDefault="00A94A97" w:rsidP="000B6726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C851797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68E6A91C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73F28C48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3AFCA2B0" w14:textId="77777777"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08FA0F96" w14:textId="77777777"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7C349234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1895" w:type="dxa"/>
            <w:shd w:val="clear" w:color="auto" w:fill="FCAF24"/>
          </w:tcPr>
          <w:p w14:paraId="07D9D53F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4AD68B35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23A7485F" w14:textId="77777777" w:rsidR="00A94A97" w:rsidRPr="00273A46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63902F5D" w14:textId="77777777" w:rsidR="00A94A97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2D75EE3C" w14:textId="77777777" w:rsidR="00A94A97" w:rsidRPr="000C1FEF" w:rsidRDefault="00A94A97" w:rsidP="00731CE6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20413968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A94A97" w:rsidRPr="00273A46" w14:paraId="57F6AD5A" w14:textId="77777777" w:rsidTr="00B270F6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2CC52A60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2F7810A" w14:textId="77777777" w:rsidR="00A94A97" w:rsidRPr="00273A46" w:rsidRDefault="000B6726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0C1E2BA6" w14:textId="77777777" w:rsidR="00A94A97" w:rsidRPr="00273A46" w:rsidRDefault="00A94A9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7C7D3450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6A4CE1AD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227A8EC7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1895" w:type="dxa"/>
            <w:shd w:val="clear" w:color="auto" w:fill="FCAF24"/>
          </w:tcPr>
          <w:p w14:paraId="52C43578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4C4419E1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6BA1AC0B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345223FF" w14:textId="77777777" w:rsidR="00A94A97" w:rsidRPr="00D0137A" w:rsidRDefault="00A94A97" w:rsidP="00BA67C0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 EVENT)</w:t>
            </w:r>
          </w:p>
        </w:tc>
        <w:tc>
          <w:tcPr>
            <w:tcW w:w="1890" w:type="dxa"/>
            <w:shd w:val="clear" w:color="auto" w:fill="C7A1E3"/>
          </w:tcPr>
          <w:p w14:paraId="4E3BCD2B" w14:textId="77777777" w:rsidR="00A94A97" w:rsidRDefault="00A94A97" w:rsidP="00AE0052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673ADB29" w14:textId="70BA8EDF" w:rsidR="00A94A97" w:rsidRPr="00A22CB6" w:rsidRDefault="00A94A97" w:rsidP="00AE0052">
            <w:pPr>
              <w:jc w:val="center"/>
              <w:rPr>
                <w:b/>
                <w:i/>
                <w:color w:val="FF0000"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V 1</w:t>
            </w:r>
            <w:r w:rsidR="000923D3">
              <w:rPr>
                <w:b/>
                <w:i/>
                <w:color w:val="FF0000"/>
                <w:sz w:val="18"/>
              </w:rPr>
              <w:t>6</w:t>
            </w:r>
            <w:r w:rsidRPr="00A22CB6">
              <w:rPr>
                <w:b/>
                <w:i/>
                <w:color w:val="FF0000"/>
                <w:sz w:val="18"/>
              </w:rPr>
              <w:t xml:space="preserve"> Deadline)</w:t>
            </w:r>
          </w:p>
        </w:tc>
      </w:tr>
      <w:tr w:rsidR="00A94A97" w:rsidRPr="00273A46" w14:paraId="4AE5CA40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2D654065" w14:textId="77777777" w:rsidR="000B6726" w:rsidRDefault="000B6726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20642F58" w14:textId="77777777" w:rsidR="00A94A97" w:rsidRPr="00273A46" w:rsidRDefault="00A94A97" w:rsidP="000B6726">
            <w:pPr>
              <w:rPr>
                <w:sz w:val="18"/>
              </w:rPr>
            </w:pPr>
          </w:p>
          <w:p w14:paraId="3E7915D7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4647AEE6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</w:t>
            </w:r>
          </w:p>
          <w:p w14:paraId="470D8692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ISTING</w:t>
            </w:r>
          </w:p>
          <w:p w14:paraId="6CF060C9" w14:textId="0CFC7C3C" w:rsidR="00A94A97" w:rsidRPr="00C92905" w:rsidRDefault="00A94A97" w:rsidP="001F0BC0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CBDDF60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7B2F567D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6215F9D6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001E6D79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2A5A6F8F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6A76880E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14:paraId="604E77C5" w14:textId="77777777" w:rsidR="00A94A97" w:rsidRDefault="00A94A97" w:rsidP="0014051C">
            <w:pPr>
              <w:jc w:val="center"/>
              <w:rPr>
                <w:sz w:val="18"/>
              </w:rPr>
            </w:pPr>
            <w:r w:rsidRPr="003D6878">
              <w:rPr>
                <w:sz w:val="18"/>
              </w:rPr>
              <w:t xml:space="preserve"> HOSA</w:t>
            </w:r>
            <w:r w:rsidRPr="00273A46">
              <w:rPr>
                <w:sz w:val="18"/>
              </w:rPr>
              <w:t xml:space="preserve"> LEADER</w:t>
            </w:r>
          </w:p>
          <w:p w14:paraId="3D55B5FB" w14:textId="77777777" w:rsidR="00A94A97" w:rsidRPr="0014051C" w:rsidRDefault="00A94A97" w:rsidP="00397877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14:paraId="1C3329DD" w14:textId="77777777"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14:paraId="71D9C84B" w14:textId="77777777"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</w:tr>
      <w:tr w:rsidR="00A94A97" w:rsidRPr="00273A46" w14:paraId="2B1165AD" w14:textId="77777777" w:rsidTr="00B270F6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6C8CCD64" w14:textId="77777777" w:rsidR="000B6726" w:rsidRDefault="000B6726" w:rsidP="0014051C">
            <w:pPr>
              <w:jc w:val="center"/>
              <w:rPr>
                <w:sz w:val="18"/>
              </w:rPr>
            </w:pPr>
          </w:p>
          <w:p w14:paraId="70B074DA" w14:textId="77777777" w:rsidR="000B6726" w:rsidRDefault="000B6726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LAW &amp; ETHICS</w:t>
            </w:r>
          </w:p>
          <w:p w14:paraId="3C7FD564" w14:textId="77777777" w:rsidR="00A94A97" w:rsidRPr="00273A46" w:rsidRDefault="00A94A97" w:rsidP="0014051C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F2A4375" w14:textId="77777777"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636AA915" w14:textId="77777777" w:rsidR="00A94A97" w:rsidRPr="00273A4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DE572B5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366E48B2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3FE79E52" w14:textId="77777777" w:rsidR="00A94A97" w:rsidRPr="00A11D7F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1895" w:type="dxa"/>
            <w:shd w:val="clear" w:color="auto" w:fill="FCAF24"/>
          </w:tcPr>
          <w:p w14:paraId="33B17878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3A6774C7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2DF7C053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1499F550" w14:textId="77777777" w:rsidR="00A94A97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7164CAA3" w14:textId="64C3DD8A"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</w:t>
            </w:r>
            <w:r w:rsidR="00BC7554">
              <w:rPr>
                <w:b/>
                <w:i/>
                <w:color w:val="FF0000"/>
                <w:sz w:val="18"/>
              </w:rPr>
              <w:t>1)</w:t>
            </w:r>
          </w:p>
        </w:tc>
        <w:tc>
          <w:tcPr>
            <w:tcW w:w="1890" w:type="dxa"/>
            <w:shd w:val="clear" w:color="auto" w:fill="C7A1E3"/>
          </w:tcPr>
          <w:p w14:paraId="42BEC17B" w14:textId="77777777" w:rsidR="00A94A97" w:rsidRPr="00273A46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A94A97" w:rsidRPr="00273A46" w14:paraId="0416A7BA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55765718" w14:textId="77777777" w:rsidR="000B6726" w:rsidRDefault="000B6726" w:rsidP="000B6726">
            <w:pPr>
              <w:jc w:val="center"/>
              <w:rPr>
                <w:sz w:val="18"/>
              </w:rPr>
            </w:pPr>
          </w:p>
          <w:p w14:paraId="37F804DE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40DF87A0" w14:textId="77777777" w:rsidR="00A94A97" w:rsidRPr="00273A46" w:rsidRDefault="00A94A97" w:rsidP="0014051C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A62C9D5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AE5DFE0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7FCA52A3" w14:textId="65A22741" w:rsidR="00A94A97" w:rsidRPr="00C92905" w:rsidRDefault="00A94A9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0FD1353F" w14:textId="7AC7B16F" w:rsidR="00A94A97" w:rsidRDefault="00544104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RESEARCH POSTER PRESENTATION</w:t>
            </w:r>
          </w:p>
          <w:p w14:paraId="67F47971" w14:textId="77777777" w:rsidR="00A94A97" w:rsidRPr="00273A46" w:rsidRDefault="00A94A97" w:rsidP="0014051C">
            <w:pPr>
              <w:jc w:val="center"/>
              <w:rPr>
                <w:i/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28E3CFCD" w14:textId="77777777"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46A7A697" w14:textId="77777777" w:rsidR="00A94A97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  <w:p w14:paraId="28AED4C2" w14:textId="77777777"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624F183" w14:textId="77777777"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DVISOR</w:t>
            </w:r>
          </w:p>
          <w:p w14:paraId="62522307" w14:textId="77777777" w:rsidR="00A94A97" w:rsidRPr="00A22CB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minations to SDE)</w:t>
            </w:r>
          </w:p>
        </w:tc>
      </w:tr>
      <w:tr w:rsidR="00A94A97" w:rsidRPr="00273A46" w14:paraId="2D0928D7" w14:textId="77777777" w:rsidTr="00B270F6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742D386C" w14:textId="77777777" w:rsidR="000B6726" w:rsidRDefault="000B6726" w:rsidP="000B6726">
            <w:pPr>
              <w:jc w:val="center"/>
              <w:rPr>
                <w:sz w:val="18"/>
              </w:rPr>
            </w:pPr>
          </w:p>
          <w:p w14:paraId="05DA8DBC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  <w:r w:rsidR="00A94A97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C7C1A93" w14:textId="77777777"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3014328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11E21BB7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2A4DEC56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0A706335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149A9211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</w:t>
            </w:r>
            <w:r w:rsidRPr="00273A46">
              <w:rPr>
                <w:sz w:val="18"/>
              </w:rPr>
              <w:t>SERVICE</w:t>
            </w:r>
          </w:p>
          <w:p w14:paraId="08E2574B" w14:textId="77777777" w:rsidR="00A94A97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6E3B85CD" w14:textId="61B9D121" w:rsidR="00A94A97" w:rsidRPr="00A11D7F" w:rsidRDefault="00A94A97" w:rsidP="00A94A9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</w:t>
            </w:r>
            <w:r w:rsidR="000923D3">
              <w:rPr>
                <w:b/>
                <w:i/>
                <w:color w:val="FF0000"/>
                <w:sz w:val="18"/>
              </w:rPr>
              <w:t>1</w:t>
            </w:r>
            <w:r w:rsidRPr="00A11D7F"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3ED7E5EA" w14:textId="77777777"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BANNER PARADE</w:t>
            </w:r>
          </w:p>
          <w:p w14:paraId="7C88F418" w14:textId="05EB8E5F" w:rsidR="00BE279F" w:rsidRPr="00BE279F" w:rsidRDefault="00BE279F" w:rsidP="00A94A97">
            <w:pPr>
              <w:jc w:val="center"/>
              <w:rPr>
                <w:b/>
                <w:bCs/>
                <w:i/>
                <w:sz w:val="18"/>
              </w:rPr>
            </w:pPr>
            <w:r w:rsidRPr="00BE279F">
              <w:rPr>
                <w:b/>
                <w:bCs/>
                <w:i/>
                <w:color w:val="FF0000"/>
                <w:sz w:val="18"/>
              </w:rPr>
              <w:t>(SUBMIT TO TALLO BY 2/18/21)</w:t>
            </w:r>
          </w:p>
        </w:tc>
      </w:tr>
      <w:tr w:rsidR="00A94A97" w:rsidRPr="00273A46" w14:paraId="11340A4D" w14:textId="77777777" w:rsidTr="00B270F6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53709E24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26FA359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2FDA3FC3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2CCD8A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67A177EE" w14:textId="77777777"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3882D4C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0E2AB988" w14:textId="77777777" w:rsidR="00A94A97" w:rsidRPr="000C44FF" w:rsidRDefault="00771572" w:rsidP="000C44FF">
            <w:pPr>
              <w:rPr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F67611" wp14:editId="781C36E6">
                      <wp:simplePos x="0" y="0"/>
                      <wp:positionH relativeFrom="column">
                        <wp:posOffset>680720</wp:posOffset>
                      </wp:positionH>
                      <wp:positionV relativeFrom="paragraph">
                        <wp:posOffset>109220</wp:posOffset>
                      </wp:positionV>
                      <wp:extent cx="1514475" cy="704850"/>
                      <wp:effectExtent l="0" t="0" r="28575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4475" cy="7048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1AA29E" w14:textId="77777777" w:rsidR="00397877" w:rsidRPr="00771572" w:rsidRDefault="00397877" w:rsidP="00EB3A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771572">
                                    <w:rPr>
                                      <w:sz w:val="28"/>
                                      <w:szCs w:val="28"/>
                                    </w:rPr>
                                    <w:t>No SQE</w:t>
                                  </w:r>
                                  <w:r w:rsidR="00771572" w:rsidRPr="00771572">
                                    <w:rPr>
                                      <w:sz w:val="28"/>
                                      <w:szCs w:val="28"/>
                                    </w:rPr>
                                    <w:t xml:space="preserve"> except HC Issues Exam</w:t>
                                  </w:r>
                                </w:p>
                                <w:p w14:paraId="4CDD6AD4" w14:textId="77777777" w:rsidR="00771572" w:rsidRDefault="00771572" w:rsidP="00EB3AE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F67611" id="Rounded Rectangle 4" o:spid="_x0000_s1026" style="position:absolute;margin-left:53.6pt;margin-top:8.6pt;width:119.25pt;height:5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" fillcolor="#c00000" strokecolor="#1f4d78 [1604]" strokeweight="1pt">
                      <v:stroke joinstyle="miter"/>
                      <v:textbox>
                        <w:txbxContent>
                          <w:p w14:paraId="441AA29E" w14:textId="77777777" w:rsidR="00397877" w:rsidRPr="00771572" w:rsidRDefault="00397877" w:rsidP="00EB3AE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71572">
                              <w:rPr>
                                <w:sz w:val="28"/>
                                <w:szCs w:val="28"/>
                              </w:rPr>
                              <w:t>No SQE</w:t>
                            </w:r>
                            <w:r w:rsidR="00771572" w:rsidRPr="00771572">
                              <w:rPr>
                                <w:sz w:val="28"/>
                                <w:szCs w:val="28"/>
                              </w:rPr>
                              <w:t xml:space="preserve"> except HC Issues Exam</w:t>
                            </w:r>
                          </w:p>
                          <w:p w14:paraId="4CDD6AD4" w14:textId="77777777" w:rsidR="00771572" w:rsidRDefault="00771572" w:rsidP="00EB3AE0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14:paraId="181C4FF4" w14:textId="77777777" w:rsidR="00A94A97" w:rsidRPr="00714755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62B03232" w14:textId="77777777" w:rsidTr="00B270F6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147BEA77" w14:textId="77777777"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TERMINOLOGY</w:t>
            </w:r>
          </w:p>
          <w:p w14:paraId="70DE9D7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274AB319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77C57EA6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E98ABD3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204B1DD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39286100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D1DFE43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248993E1" w14:textId="77777777" w:rsidTr="00B270F6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1C828A8C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709E34A" w14:textId="77777777"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31618432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51944BD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356EC095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4DED743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23F51BF4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D3E27CD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14:paraId="466A91D6" w14:textId="77777777" w:rsidTr="00B270F6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4CFADF40" w14:textId="77777777" w:rsidR="00A94A97" w:rsidRPr="00273A46" w:rsidRDefault="000B6726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  <w:r w:rsidR="00A94A97" w:rsidRPr="00273A46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4F538326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51DB2E08" w14:textId="77777777"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6081D1F4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F6070C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61D46FA4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2DCBDA7E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089ED8B" w14:textId="77777777"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</w:tbl>
    <w:p w14:paraId="4B9C42ED" w14:textId="41E5AD9A" w:rsidR="00AE7CD0" w:rsidRPr="00FD4FB8" w:rsidRDefault="00397877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7315C1" wp14:editId="1023DDFE">
                <wp:simplePos x="0" y="0"/>
                <wp:positionH relativeFrom="column">
                  <wp:posOffset>6953250</wp:posOffset>
                </wp:positionH>
                <wp:positionV relativeFrom="margin">
                  <wp:posOffset>6419850</wp:posOffset>
                </wp:positionV>
                <wp:extent cx="2400300" cy="238125"/>
                <wp:effectExtent l="0" t="0" r="19050" b="2857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E6E3BE" w14:textId="2EE054D0" w:rsidR="00397877" w:rsidRPr="00A30036" w:rsidRDefault="009B74CB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B14BFF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EB35DB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B14BFF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</w:t>
                            </w:r>
                            <w:r w:rsidR="008A57A5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B14BFF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  <w:r w:rsidR="000B257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   </w:t>
                            </w:r>
                            <w:r w:rsidR="00397877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Alabama = 5</w:t>
                            </w:r>
                            <w:r w:rsidR="00E74179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397877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events</w:t>
                            </w:r>
                          </w:p>
                          <w:p w14:paraId="41BBEBBB" w14:textId="77777777" w:rsidR="009B74CB" w:rsidRDefault="009B74CB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7315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547.5pt;margin-top:505.5pt;width:189pt;height:1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" fillcolor="window" strokeweight=".5pt">
                <v:textbox>
                  <w:txbxContent>
                    <w:p w14:paraId="71E6E3BE" w14:textId="2EE054D0" w:rsidR="00397877" w:rsidRPr="00A30036" w:rsidRDefault="009B74CB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B14BFF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EB35DB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B14BFF">
                        <w:rPr>
                          <w:rFonts w:cs="Calibri"/>
                          <w:b/>
                          <w:sz w:val="18"/>
                          <w:szCs w:val="20"/>
                        </w:rPr>
                        <w:t>2</w:t>
                      </w:r>
                      <w:r w:rsidR="008A57A5">
                        <w:rPr>
                          <w:rFonts w:cs="Calibri"/>
                          <w:b/>
                          <w:sz w:val="18"/>
                          <w:szCs w:val="20"/>
                        </w:rPr>
                        <w:t>1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B14BFF">
                        <w:rPr>
                          <w:rFonts w:cs="Calibri"/>
                          <w:b/>
                          <w:sz w:val="18"/>
                          <w:szCs w:val="20"/>
                        </w:rPr>
                        <w:t>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  <w:r w:rsidR="000B2574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   </w:t>
                      </w:r>
                      <w:r w:rsidR="00397877">
                        <w:rPr>
                          <w:rFonts w:cs="Calibri"/>
                          <w:b/>
                          <w:sz w:val="18"/>
                          <w:szCs w:val="20"/>
                        </w:rPr>
                        <w:t>Alabama = 5</w:t>
                      </w:r>
                      <w:r w:rsidR="00E74179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397877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events</w:t>
                      </w:r>
                    </w:p>
                    <w:p w14:paraId="41BBEBBB" w14:textId="77777777" w:rsidR="009B74CB" w:rsidRDefault="009B74CB" w:rsidP="00724AD9"/>
                  </w:txbxContent>
                </v:textbox>
                <w10:wrap type="square" anchory="margin"/>
              </v:shape>
            </w:pict>
          </mc:Fallback>
        </mc:AlternateContent>
      </w:r>
      <w:r w:rsidR="00390680"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="00390680"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  <w:r w:rsidR="00724AD9" w:rsidRPr="00724AD9">
        <w:rPr>
          <w:rFonts w:cs="Calibri"/>
          <w:b/>
          <w:noProof/>
          <w:szCs w:val="24"/>
        </w:rPr>
        <w:t xml:space="preserve"> </w:t>
      </w:r>
    </w:p>
    <w:p w14:paraId="44C06BB8" w14:textId="77777777"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14:paraId="24F14D2F" w14:textId="77777777"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14:paraId="582AC7A9" w14:textId="77777777"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14:paraId="7C3A7216" w14:textId="77777777" w:rsidR="0073053D" w:rsidRPr="004C6DF7" w:rsidRDefault="009F618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>MIDDLE SCHOOL/</w:t>
      </w:r>
      <w:r w:rsidR="0073053D">
        <w:rPr>
          <w:b/>
          <w:color w:val="ED7D31" w:themeColor="accent2"/>
          <w:sz w:val="28"/>
          <w:szCs w:val="36"/>
        </w:rPr>
        <w:t xml:space="preserve">POST-SECONDARY/COLLEGIATE DOES </w:t>
      </w:r>
      <w:r w:rsidR="0073053D"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 w:rsidR="0073053D">
        <w:rPr>
          <w:b/>
          <w:color w:val="ED7D31" w:themeColor="accent2"/>
          <w:sz w:val="28"/>
          <w:szCs w:val="36"/>
        </w:rPr>
        <w:t>PARTICIPATE AT STATE LEADERSHIP CONFERENCE</w:t>
      </w:r>
    </w:p>
    <w:p w14:paraId="6937B212" w14:textId="77777777"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14:paraId="18B754F4" w14:textId="77777777"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14:paraId="4C42C425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14:paraId="386B9F6D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14:paraId="13CFE63A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855C16" w:rsidRPr="0073053D">
        <w:rPr>
          <w:b/>
          <w:color w:val="ED7D31" w:themeColor="accent2"/>
          <w:sz w:val="26"/>
          <w:szCs w:val="26"/>
        </w:rPr>
        <w:t>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14:paraId="29BFF971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9F618D">
        <w:rPr>
          <w:b/>
          <w:color w:val="ED7D31" w:themeColor="accent2"/>
          <w:sz w:val="26"/>
          <w:szCs w:val="26"/>
        </w:rPr>
        <w:t>HOSA</w:t>
      </w:r>
      <w:r w:rsidRPr="0073053D">
        <w:rPr>
          <w:b/>
          <w:color w:val="ED7D31" w:themeColor="accent2"/>
          <w:sz w:val="26"/>
          <w:szCs w:val="26"/>
        </w:rPr>
        <w:t xml:space="preserve">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14:paraId="44D12AA2" w14:textId="77777777"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14:paraId="275D66BD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14:paraId="453B2AFD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14:paraId="09ED0CF2" w14:textId="77777777"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14:paraId="66165C01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14:paraId="02D48622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14:paraId="2E2A6BD1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14:paraId="2C7703E0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14:paraId="6CDC75C6" w14:textId="77777777"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14:paraId="609F1F1E" w14:textId="77777777" w:rsidR="00900DA1" w:rsidRPr="004C6DF7" w:rsidRDefault="00EB35DB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>
        <w:rPr>
          <w:color w:val="ED7D31" w:themeColor="accent2"/>
          <w:sz w:val="32"/>
          <w:szCs w:val="36"/>
        </w:rPr>
        <w:t xml:space="preserve"> </w:t>
      </w:r>
      <w:r w:rsidR="009F618D">
        <w:rPr>
          <w:i/>
          <w:color w:val="ED7D31" w:themeColor="accent2"/>
          <w:sz w:val="32"/>
          <w:szCs w:val="36"/>
        </w:rPr>
        <w:t xml:space="preserve">HOSA </w:t>
      </w:r>
      <w:r w:rsidRPr="00EB35DB">
        <w:rPr>
          <w:i/>
          <w:color w:val="ED7D31" w:themeColor="accent2"/>
          <w:sz w:val="32"/>
          <w:szCs w:val="36"/>
        </w:rPr>
        <w:t>Service Project</w:t>
      </w:r>
      <w:r w:rsidR="009F618D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14:paraId="5379BB35" w14:textId="77777777"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14:paraId="000FBD05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0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76D31758" w14:textId="77777777"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14:paraId="1B338375" w14:textId="43C97A33" w:rsidR="0071687D" w:rsidRPr="0071687D" w:rsidRDefault="00EB35DB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14:paraId="2246E3C4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14:paraId="149C9BE4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14:paraId="57152A75" w14:textId="77777777"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14:paraId="620A9FEC" w14:textId="77777777"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14:paraId="4CA5FD45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14:paraId="16F2266C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  <w:r w:rsidRPr="009F618D">
        <w:rPr>
          <w:b/>
          <w:sz w:val="24"/>
          <w:szCs w:val="24"/>
        </w:rPr>
        <w:t xml:space="preserve">                                     </w:t>
      </w:r>
    </w:p>
    <w:p w14:paraId="5F45CB4F" w14:textId="77777777" w:rsidR="006C6675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</w:p>
    <w:p w14:paraId="62B8B55B" w14:textId="1AC73F72" w:rsidR="009F618D" w:rsidRDefault="006C6675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HEALTH INFORMATICS</w:t>
      </w:r>
      <w:r w:rsidR="003F0B91">
        <w:rPr>
          <w:b/>
          <w:sz w:val="24"/>
          <w:szCs w:val="24"/>
        </w:rPr>
        <w:t xml:space="preserve">                            </w:t>
      </w:r>
      <w:r w:rsidR="00BC75F0" w:rsidRPr="009F618D">
        <w:rPr>
          <w:b/>
          <w:sz w:val="24"/>
          <w:szCs w:val="24"/>
        </w:rPr>
        <w:t xml:space="preserve"> </w:t>
      </w:r>
    </w:p>
    <w:p w14:paraId="63123FC5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9F618D">
        <w:rPr>
          <w:b/>
          <w:sz w:val="24"/>
          <w:szCs w:val="24"/>
        </w:rPr>
        <w:t xml:space="preserve">RESEARCHED PERSUASIVE </w:t>
      </w:r>
      <w:r w:rsidR="00BC75F0" w:rsidRPr="009F618D">
        <w:rPr>
          <w:b/>
          <w:sz w:val="24"/>
          <w:szCs w:val="24"/>
        </w:rPr>
        <w:t xml:space="preserve">    </w:t>
      </w:r>
      <w:r w:rsidR="0014051C" w:rsidRPr="009F618D">
        <w:rPr>
          <w:b/>
          <w:sz w:val="24"/>
          <w:szCs w:val="24"/>
        </w:rPr>
        <w:t xml:space="preserve">WRITING AND </w:t>
      </w:r>
      <w:r w:rsidRPr="009F618D">
        <w:rPr>
          <w:b/>
          <w:sz w:val="24"/>
          <w:szCs w:val="24"/>
        </w:rPr>
        <w:t>SPEAKING</w:t>
      </w:r>
    </w:p>
    <w:p w14:paraId="4E254EFE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14:paraId="08544BBB" w14:textId="77777777" w:rsidR="00C62A82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</w:t>
      </w:r>
    </w:p>
    <w:p w14:paraId="24E9F62A" w14:textId="77777777" w:rsidR="00BC75F0" w:rsidRPr="00EB35DB" w:rsidRDefault="00C62A82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b/>
          <w:sz w:val="24"/>
          <w:szCs w:val="24"/>
        </w:rPr>
        <w:t>ORGANIZATIONAL LEADERSHIP</w:t>
      </w:r>
      <w:r w:rsidR="003F0B91" w:rsidRPr="0071687D">
        <w:rPr>
          <w:b/>
          <w:sz w:val="24"/>
          <w:szCs w:val="24"/>
        </w:rPr>
        <w:t xml:space="preserve">                                                   </w:t>
      </w:r>
    </w:p>
    <w:p w14:paraId="3E9569B2" w14:textId="17E00CC7" w:rsidR="00A07318" w:rsidRPr="0020630B" w:rsidRDefault="00A07318" w:rsidP="00C62A82">
      <w:pPr>
        <w:jc w:val="center"/>
        <w:rPr>
          <w:rFonts w:cs="Calibri"/>
          <w:b/>
          <w:sz w:val="40"/>
          <w:szCs w:val="40"/>
        </w:rPr>
      </w:pPr>
      <w:r w:rsidRPr="0020630B">
        <w:rPr>
          <w:rFonts w:cs="Calibri"/>
          <w:b/>
          <w:sz w:val="40"/>
          <w:szCs w:val="40"/>
        </w:rPr>
        <w:lastRenderedPageBreak/>
        <w:t>20</w:t>
      </w:r>
      <w:r w:rsidR="004A55B4" w:rsidRPr="0020630B">
        <w:rPr>
          <w:rFonts w:cs="Calibri"/>
          <w:b/>
          <w:sz w:val="40"/>
          <w:szCs w:val="40"/>
        </w:rPr>
        <w:t>20</w:t>
      </w:r>
      <w:r w:rsidRPr="0020630B">
        <w:rPr>
          <w:rFonts w:cs="Calibri"/>
          <w:b/>
          <w:sz w:val="40"/>
          <w:szCs w:val="40"/>
        </w:rPr>
        <w:t>-20</w:t>
      </w:r>
      <w:r w:rsidR="00EE139C" w:rsidRPr="0020630B">
        <w:rPr>
          <w:rFonts w:cs="Calibri"/>
          <w:b/>
          <w:sz w:val="40"/>
          <w:szCs w:val="40"/>
        </w:rPr>
        <w:t>2</w:t>
      </w:r>
      <w:r w:rsidR="004A55B4" w:rsidRPr="0020630B">
        <w:rPr>
          <w:rFonts w:cs="Calibri"/>
          <w:b/>
          <w:sz w:val="40"/>
          <w:szCs w:val="40"/>
        </w:rPr>
        <w:t>1</w:t>
      </w:r>
      <w:r w:rsidRPr="0020630B">
        <w:rPr>
          <w:rFonts w:cs="Calibri"/>
          <w:b/>
          <w:sz w:val="40"/>
          <w:szCs w:val="40"/>
        </w:rPr>
        <w:t xml:space="preserve"> ALABAMA HOSA: FUTURE HEALTH PROFESSIONALS</w:t>
      </w:r>
    </w:p>
    <w:p w14:paraId="0504B399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206AB792" w14:textId="1D080F48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5F3BF7">
        <w:rPr>
          <w:rFonts w:cs="Calibri"/>
          <w:szCs w:val="24"/>
        </w:rPr>
        <w:t>$20.00 (</w:t>
      </w:r>
      <w:r w:rsidRPr="00A30036">
        <w:rPr>
          <w:rFonts w:cs="Calibri"/>
          <w:szCs w:val="24"/>
        </w:rPr>
        <w:t>ALABAMA $</w:t>
      </w:r>
      <w:r w:rsidR="004A55B4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 xml:space="preserve"> + </w:t>
      </w:r>
      <w:r w:rsidRPr="00A30036">
        <w:rPr>
          <w:rFonts w:cs="Calibri"/>
          <w:szCs w:val="24"/>
        </w:rPr>
        <w:t>NATIONAL $10.00</w:t>
      </w:r>
      <w:r w:rsidR="005F3BF7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39111E5A" w14:textId="603D5607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5F3BF7">
        <w:rPr>
          <w:rFonts w:cs="Calibri"/>
          <w:szCs w:val="24"/>
        </w:rPr>
        <w:t>$20.00 (</w:t>
      </w:r>
      <w:r w:rsidRPr="00A30036">
        <w:rPr>
          <w:rFonts w:cs="Calibri"/>
          <w:szCs w:val="24"/>
        </w:rPr>
        <w:t>ALABAMA $</w:t>
      </w:r>
      <w:r w:rsidR="004A55B4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 xml:space="preserve"> + </w:t>
      </w:r>
      <w:r w:rsidRPr="00A30036">
        <w:rPr>
          <w:rFonts w:cs="Calibri"/>
          <w:szCs w:val="24"/>
        </w:rPr>
        <w:t>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60C63304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266967EE" w14:textId="77777777" w:rsidR="00D45792" w:rsidRDefault="00724AD9" w:rsidP="00D45792">
      <w:pPr>
        <w:spacing w:line="240" w:lineRule="auto"/>
        <w:rPr>
          <w:rFonts w:cs="Calibri"/>
          <w:b/>
          <w:sz w:val="20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01BC24" wp14:editId="579B8239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41B6EE" w14:textId="77777777"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29138D9F" w14:textId="77777777"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6E2CD956" w14:textId="77777777"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499AAA82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4D8C1737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12637898" w14:textId="77777777"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01BC24"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3941B6EE" w14:textId="77777777"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29138D9F" w14:textId="77777777"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14:paraId="6E2CD956" w14:textId="77777777"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499AAA82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4D8C1737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12637898" w14:textId="77777777"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4E73B153" w14:textId="57099A18" w:rsidR="00A07318" w:rsidRPr="00D45792" w:rsidRDefault="00A07318" w:rsidP="00D45792">
      <w:pPr>
        <w:pStyle w:val="ListParagraph"/>
        <w:numPr>
          <w:ilvl w:val="0"/>
          <w:numId w:val="3"/>
        </w:numPr>
        <w:spacing w:line="240" w:lineRule="auto"/>
        <w:rPr>
          <w:rFonts w:cs="Calibri"/>
          <w:szCs w:val="24"/>
        </w:rPr>
      </w:pPr>
      <w:r w:rsidRPr="00D45792">
        <w:rPr>
          <w:rFonts w:cs="Calibri"/>
          <w:szCs w:val="24"/>
        </w:rPr>
        <w:t xml:space="preserve">ALL </w:t>
      </w:r>
      <w:r w:rsidR="00D64D55" w:rsidRPr="00D45792">
        <w:rPr>
          <w:rFonts w:cs="Calibri"/>
          <w:szCs w:val="24"/>
        </w:rPr>
        <w:t xml:space="preserve">AFFILIATION </w:t>
      </w:r>
      <w:r w:rsidRPr="00D45792">
        <w:rPr>
          <w:rFonts w:cs="Calibri"/>
          <w:szCs w:val="24"/>
        </w:rPr>
        <w:t xml:space="preserve">FEES </w:t>
      </w:r>
      <w:r w:rsidR="00D64D55" w:rsidRPr="00D45792">
        <w:rPr>
          <w:rFonts w:cs="Calibri"/>
          <w:szCs w:val="24"/>
        </w:rPr>
        <w:t xml:space="preserve">ARE </w:t>
      </w:r>
      <w:r w:rsidRPr="00D45792">
        <w:rPr>
          <w:rFonts w:cs="Calibri"/>
          <w:szCs w:val="24"/>
        </w:rPr>
        <w:t xml:space="preserve">PAID TO </w:t>
      </w:r>
      <w:r w:rsidRPr="00D45792">
        <w:rPr>
          <w:rFonts w:cs="Calibri"/>
          <w:i/>
          <w:szCs w:val="24"/>
          <w:highlight w:val="yellow"/>
          <w:u w:val="single"/>
        </w:rPr>
        <w:t>NATIONAL HOSA</w:t>
      </w:r>
      <w:r w:rsidR="0014051C" w:rsidRPr="00D45792">
        <w:rPr>
          <w:rFonts w:cs="Calibri"/>
          <w:i/>
          <w:szCs w:val="24"/>
          <w:u w:val="single"/>
        </w:rPr>
        <w:t xml:space="preserve">, </w:t>
      </w:r>
      <w:r w:rsidR="0014051C" w:rsidRPr="00D45792">
        <w:rPr>
          <w:rFonts w:cs="Calibri"/>
          <w:szCs w:val="24"/>
        </w:rPr>
        <w:t>MAIL TO NATIONAL HOSA</w:t>
      </w:r>
    </w:p>
    <w:p w14:paraId="4766A886" w14:textId="6EEE8402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485C01AF" w14:textId="521ADC4B"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1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0CB96AB9" w14:textId="2DD644E3" w:rsidR="00D64D55" w:rsidRPr="00A41FA6" w:rsidRDefault="00843E24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szCs w:val="24"/>
        </w:rPr>
        <w:t>LOG-IN IS OVER THE SEARCH BAR</w:t>
      </w:r>
      <w:r w:rsidR="00527BBA">
        <w:rPr>
          <w:rFonts w:cs="Calibri"/>
          <w:szCs w:val="24"/>
        </w:rPr>
        <w:t>, UPPER RIGHT ON THE HOME SCREEN</w:t>
      </w:r>
    </w:p>
    <w:p w14:paraId="403FEE02" w14:textId="772F7F3E" w:rsidR="009C081B" w:rsidRPr="00A30036" w:rsidRDefault="00A93DCF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DFBA0C" wp14:editId="3E053140">
                <wp:simplePos x="0" y="0"/>
                <wp:positionH relativeFrom="column">
                  <wp:posOffset>8349615</wp:posOffset>
                </wp:positionH>
                <wp:positionV relativeFrom="paragraph">
                  <wp:posOffset>5651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A9757" w14:textId="77777777"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FBA0C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margin-left:657.45pt;margin-top:4.4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DO/FFZ3wAAAAsBAAAP&#10;AAAAAAAAAAAAAAAAAAgFAABkcnMvZG93bnJldi54bWxQSwUGAAAAAAQABADzAAAAFAYAAAAA&#10;" fillcolor="yellow" strokecolor="white [3212]" strokeweight="1pt">
                <v:textbox>
                  <w:txbxContent>
                    <w:p w14:paraId="218A9757" w14:textId="77777777"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 w:rsidR="00714AD0"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10E7AE38" w14:textId="341B4FC0" w:rsidR="00530BE4" w:rsidRDefault="002F4276" w:rsidP="00530BE4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33E34D" wp14:editId="34BC2E89">
                <wp:simplePos x="0" y="0"/>
                <wp:positionH relativeFrom="page">
                  <wp:posOffset>95250</wp:posOffset>
                </wp:positionH>
                <wp:positionV relativeFrom="paragraph">
                  <wp:posOffset>135890</wp:posOffset>
                </wp:positionV>
                <wp:extent cx="1638300" cy="495300"/>
                <wp:effectExtent l="0" t="19050" r="38100" b="3810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7640142" w14:textId="77777777" w:rsidR="00530BE4" w:rsidRPr="00EC75AC" w:rsidRDefault="00530BE4" w:rsidP="00530BE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72910CBA" w14:textId="77777777" w:rsidR="00530BE4" w:rsidRDefault="00530BE4" w:rsidP="00530B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3E34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30" type="#_x0000_t13" style="position:absolute;left:0;text-align:left;margin-left:7.5pt;margin-top:10.7pt;width:129pt;height:39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" adj="18335" fillcolor="#5b9bd5" strokecolor="#41719c" strokeweight="1pt">
                <v:textbox>
                  <w:txbxContent>
                    <w:p w14:paraId="17640142" w14:textId="77777777" w:rsidR="00530BE4" w:rsidRPr="00EC75AC" w:rsidRDefault="00530BE4" w:rsidP="00530BE4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72910CBA" w14:textId="77777777" w:rsidR="00530BE4" w:rsidRDefault="00530BE4" w:rsidP="00530BE4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6D5DC1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</w:p>
    <w:p w14:paraId="69ABB469" w14:textId="26908225" w:rsidR="00A9550E" w:rsidRDefault="00530BE4" w:rsidP="00530BE4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</w:t>
      </w:r>
      <w:r w:rsidRPr="00530BE4">
        <w:rPr>
          <w:rFonts w:cs="Calibri"/>
          <w:szCs w:val="24"/>
        </w:rPr>
        <w:t xml:space="preserve">  </w:t>
      </w:r>
      <w:r>
        <w:rPr>
          <w:rFonts w:cs="Calibri"/>
          <w:szCs w:val="24"/>
        </w:rPr>
        <w:t xml:space="preserve">    </w:t>
      </w:r>
      <w:r w:rsidR="00A9550E">
        <w:rPr>
          <w:rFonts w:cs="Calibri"/>
          <w:szCs w:val="24"/>
        </w:rPr>
        <w:t xml:space="preserve">        </w:t>
      </w:r>
      <w:r w:rsidR="006A4911" w:rsidRPr="00530BE4">
        <w:rPr>
          <w:rFonts w:cs="Calibri"/>
          <w:szCs w:val="24"/>
        </w:rPr>
        <w:t xml:space="preserve">ONLINE SUBMISSIONS DUE TO TALLO </w:t>
      </w:r>
      <w:r w:rsidR="00604554" w:rsidRPr="00530BE4">
        <w:rPr>
          <w:rFonts w:cs="Calibri"/>
          <w:szCs w:val="24"/>
        </w:rPr>
        <w:t xml:space="preserve">FOR </w:t>
      </w:r>
      <w:r w:rsidR="006A4911" w:rsidRPr="00530BE4">
        <w:rPr>
          <w:rFonts w:cs="Calibri"/>
          <w:szCs w:val="24"/>
        </w:rPr>
        <w:t>SECONDARY</w:t>
      </w:r>
      <w:r w:rsidR="00AC4176" w:rsidRPr="00530BE4">
        <w:rPr>
          <w:rFonts w:cs="Calibri"/>
          <w:szCs w:val="24"/>
        </w:rPr>
        <w:t>/POST SECONDARY MEMBERS</w:t>
      </w:r>
      <w:r w:rsidR="006A4911" w:rsidRPr="00530BE4">
        <w:rPr>
          <w:rFonts w:cs="Calibri"/>
          <w:szCs w:val="24"/>
        </w:rPr>
        <w:t xml:space="preserve"> &amp; </w:t>
      </w:r>
    </w:p>
    <w:p w14:paraId="6F9AA268" w14:textId="5CE61C64" w:rsidR="00A41FA6" w:rsidRPr="00530BE4" w:rsidRDefault="00A9550E" w:rsidP="003468A1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        </w:t>
      </w:r>
      <w:r w:rsidR="00A93DCF">
        <w:rPr>
          <w:rFonts w:cs="Calibri"/>
          <w:szCs w:val="24"/>
        </w:rPr>
        <w:t>TO</w:t>
      </w:r>
      <w:r w:rsidR="003468A1">
        <w:rPr>
          <w:rFonts w:cs="Calibri"/>
          <w:szCs w:val="24"/>
        </w:rPr>
        <w:t xml:space="preserve"> </w:t>
      </w:r>
      <w:r w:rsidR="006A4911" w:rsidRPr="00530BE4">
        <w:rPr>
          <w:rFonts w:cs="Calibri"/>
          <w:szCs w:val="24"/>
        </w:rPr>
        <w:t xml:space="preserve">WUFOO </w:t>
      </w:r>
      <w:r w:rsidR="00A93DCF">
        <w:rPr>
          <w:rFonts w:cs="Calibri"/>
          <w:szCs w:val="24"/>
        </w:rPr>
        <w:t xml:space="preserve">FOR </w:t>
      </w:r>
      <w:r w:rsidR="006A4911" w:rsidRPr="00530BE4">
        <w:rPr>
          <w:rFonts w:cs="Calibri"/>
          <w:szCs w:val="24"/>
        </w:rPr>
        <w:t>MIDDLE SCHOOL</w:t>
      </w:r>
      <w:r w:rsidR="00604554" w:rsidRPr="00530BE4">
        <w:rPr>
          <w:rFonts w:cs="Calibri"/>
          <w:szCs w:val="24"/>
        </w:rPr>
        <w:t xml:space="preserve"> MEMBERS</w:t>
      </w:r>
      <w:r w:rsidR="006A4911" w:rsidRPr="00530BE4">
        <w:rPr>
          <w:rFonts w:cs="Calibri"/>
          <w:szCs w:val="24"/>
        </w:rPr>
        <w:t xml:space="preserve">: </w:t>
      </w:r>
      <w:r w:rsidR="00B66136" w:rsidRPr="003468A1">
        <w:rPr>
          <w:rFonts w:cs="Calibri"/>
          <w:szCs w:val="24"/>
          <w:highlight w:val="green"/>
        </w:rPr>
        <w:t>NOVEMBER 16TH</w:t>
      </w:r>
    </w:p>
    <w:p w14:paraId="1A556E43" w14:textId="62266CF9"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14:paraId="5A73CB31" w14:textId="77777777"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B32AC" wp14:editId="1533AEC1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58518F" w14:textId="77777777"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14:paraId="0F3D9938" w14:textId="77777777"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492BAAA5" w14:textId="77777777"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2B3E69B7" w14:textId="77777777"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146A48EE" w14:textId="77777777"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 w:rsidR="000E2609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4C7C95D2" w14:textId="77777777"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5DB32AC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1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JXLAou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14:paraId="1858518F" w14:textId="77777777"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14:paraId="0F3D9938" w14:textId="77777777"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492BAAA5" w14:textId="77777777"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2B3E69B7" w14:textId="77777777"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146A48EE" w14:textId="77777777"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 w:rsidR="000E2609">
                        <w:rPr>
                          <w:sz w:val="24"/>
                        </w:rPr>
                        <w:t>1440</w:t>
                      </w:r>
                    </w:p>
                    <w:p w14:paraId="4C7C95D2" w14:textId="77777777"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27470240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6A2E16DB" w14:textId="1BEB670A"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</w:t>
      </w:r>
      <w:r w:rsidR="00604554">
        <w:rPr>
          <w:rFonts w:cs="Calibri"/>
          <w:szCs w:val="24"/>
        </w:rPr>
        <w:t>HOSA WEBSITE</w:t>
      </w:r>
    </w:p>
    <w:p w14:paraId="052FC5F3" w14:textId="77777777"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14:paraId="14C9AE75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1836744E" w14:textId="745689F1" w:rsidR="00A07318" w:rsidRPr="00A30036" w:rsidRDefault="00C254B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MARCH </w:t>
      </w:r>
      <w:r w:rsidR="006944F9">
        <w:rPr>
          <w:rFonts w:cs="Calibri"/>
          <w:szCs w:val="24"/>
        </w:rPr>
        <w:t>4</w:t>
      </w:r>
      <w:r w:rsidR="006944F9" w:rsidRPr="006944F9">
        <w:rPr>
          <w:rFonts w:cs="Calibri"/>
          <w:szCs w:val="24"/>
          <w:vertAlign w:val="superscript"/>
        </w:rPr>
        <w:t>TH</w:t>
      </w:r>
      <w:r w:rsidR="006944F9">
        <w:rPr>
          <w:rFonts w:cs="Calibri"/>
          <w:szCs w:val="24"/>
        </w:rPr>
        <w:t xml:space="preserve"> &amp; 5</w:t>
      </w:r>
      <w:r w:rsidR="0020630B" w:rsidRPr="006944F9">
        <w:rPr>
          <w:rFonts w:cs="Calibri"/>
          <w:szCs w:val="24"/>
          <w:vertAlign w:val="superscript"/>
        </w:rPr>
        <w:t>TH</w:t>
      </w:r>
      <w:r w:rsidR="0020630B">
        <w:rPr>
          <w:rFonts w:cs="Calibri"/>
          <w:szCs w:val="24"/>
        </w:rPr>
        <w:t>,</w:t>
      </w:r>
      <w:r w:rsidR="00A07318" w:rsidRPr="00A30036">
        <w:rPr>
          <w:rFonts w:cs="Calibri"/>
          <w:szCs w:val="24"/>
        </w:rPr>
        <w:t xml:space="preserve"> 20</w:t>
      </w:r>
      <w:r w:rsidR="000E2609">
        <w:rPr>
          <w:rFonts w:cs="Calibri"/>
          <w:szCs w:val="24"/>
        </w:rPr>
        <w:t>2</w:t>
      </w:r>
      <w:r w:rsidR="006944F9">
        <w:rPr>
          <w:rFonts w:cs="Calibri"/>
          <w:szCs w:val="24"/>
        </w:rPr>
        <w:t>1</w:t>
      </w:r>
      <w:r w:rsidR="00A07318" w:rsidRPr="00A30036">
        <w:rPr>
          <w:rFonts w:cs="Calibri"/>
          <w:szCs w:val="24"/>
        </w:rPr>
        <w:t xml:space="preserve"> (THURSDAY AND FRIDAY)</w:t>
      </w:r>
    </w:p>
    <w:p w14:paraId="7C1897D8" w14:textId="51C1F0C5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56862C8F" w14:textId="4C74EBFE"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14:paraId="746843C9" w14:textId="3C8E48AA" w:rsidR="00B84189" w:rsidRDefault="0020630B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7AC3D36A" wp14:editId="44B247B6">
            <wp:simplePos x="0" y="0"/>
            <wp:positionH relativeFrom="column">
              <wp:posOffset>6469380</wp:posOffset>
            </wp:positionH>
            <wp:positionV relativeFrom="paragraph">
              <wp:posOffset>1270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 xml:space="preserve">JANUARY </w:t>
      </w:r>
      <w:r w:rsidR="006944F9">
        <w:rPr>
          <w:rFonts w:cs="Calibri"/>
          <w:szCs w:val="24"/>
          <w:u w:val="single"/>
        </w:rPr>
        <w:t>11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6944F9">
        <w:rPr>
          <w:rFonts w:cs="Calibri"/>
          <w:szCs w:val="24"/>
          <w:u w:val="single"/>
        </w:rPr>
        <w:t>6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14:paraId="5EFD6E0E" w14:textId="77777777"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14:paraId="3B73E8A0" w14:textId="77777777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14:paraId="70A9AAB8" w14:textId="1F5B5FCE" w:rsidR="0020630B" w:rsidRPr="00A93DCF" w:rsidRDefault="00A30036" w:rsidP="00A93DCF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  <w:r w:rsidR="00A93DCF">
        <w:rPr>
          <w:rFonts w:cs="Calibri"/>
          <w:szCs w:val="24"/>
        </w:rPr>
        <w:t xml:space="preserve"> </w:t>
      </w:r>
    </w:p>
    <w:p w14:paraId="178FAF6C" w14:textId="7C374D9E" w:rsidR="00A07318" w:rsidRPr="00A30036" w:rsidRDefault="00A07318" w:rsidP="0020630B">
      <w:pPr>
        <w:pStyle w:val="ListParagraph"/>
        <w:spacing w:after="0" w:line="240" w:lineRule="auto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6944F9">
        <w:rPr>
          <w:rFonts w:cs="Calibri"/>
          <w:szCs w:val="24"/>
        </w:rPr>
        <w:t>UNLOCK YOUR POTENTIAL</w:t>
      </w:r>
    </w:p>
    <w:p w14:paraId="12F26ACA" w14:textId="7A0E9113" w:rsidR="0020630B" w:rsidRDefault="00A07318" w:rsidP="0020630B">
      <w:pPr>
        <w:pStyle w:val="ListParagraph"/>
        <w:spacing w:after="0" w:line="240" w:lineRule="auto"/>
        <w:ind w:left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6944F9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</w:t>
      </w:r>
      <w:r w:rsidR="006944F9">
        <w:rPr>
          <w:rFonts w:cs="Calibri"/>
          <w:b/>
          <w:szCs w:val="24"/>
        </w:rPr>
        <w:t>2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29047E">
        <w:rPr>
          <w:rFonts w:cs="Calibri"/>
          <w:szCs w:val="24"/>
        </w:rPr>
        <w:t>BE THE MATCH</w:t>
      </w:r>
      <w:r w:rsidR="00857F77">
        <w:rPr>
          <w:rFonts w:cs="Calibri"/>
          <w:szCs w:val="24"/>
        </w:rPr>
        <w:t xml:space="preserve"> </w:t>
      </w:r>
      <w:r w:rsidR="0020630B">
        <w:rPr>
          <w:rFonts w:cs="Calibri"/>
          <w:szCs w:val="24"/>
        </w:rPr>
        <w:t xml:space="preserve">   </w:t>
      </w:r>
      <w:hyperlink r:id="rId14" w:history="1">
        <w:r w:rsidR="0020630B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3E9A77E6" w14:textId="308FAD26" w:rsidR="0071687D" w:rsidRPr="00D45792" w:rsidRDefault="00805C0F" w:rsidP="0020630B">
      <w:pPr>
        <w:pStyle w:val="ListParagraph"/>
        <w:spacing w:after="0" w:line="240" w:lineRule="auto"/>
        <w:ind w:left="0"/>
        <w:rPr>
          <w:rFonts w:cs="Calibri"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0E2609">
        <w:rPr>
          <w:rFonts w:cs="Calibri"/>
          <w:b/>
          <w:szCs w:val="24"/>
        </w:rPr>
        <w:t>2</w:t>
      </w:r>
      <w:r w:rsidR="00857F77">
        <w:rPr>
          <w:rFonts w:cs="Calibri"/>
          <w:b/>
          <w:szCs w:val="24"/>
        </w:rPr>
        <w:t>1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4501E0">
        <w:rPr>
          <w:rFonts w:cs="Calibri"/>
          <w:szCs w:val="24"/>
        </w:rPr>
        <w:t>CORONADO SPRINGS RESORT</w:t>
      </w:r>
      <w:r w:rsidR="0020630B">
        <w:rPr>
          <w:rFonts w:cs="Calibri"/>
          <w:szCs w:val="24"/>
        </w:rPr>
        <w:t xml:space="preserve"> ORLANDO, </w:t>
      </w:r>
      <w:r w:rsidR="004501E0">
        <w:rPr>
          <w:rFonts w:cs="Calibri"/>
          <w:szCs w:val="24"/>
        </w:rPr>
        <w:t>FL</w:t>
      </w:r>
      <w:r w:rsidR="000E2609">
        <w:rPr>
          <w:rFonts w:cs="Calibri"/>
          <w:szCs w:val="24"/>
        </w:rPr>
        <w:t>: J</w:t>
      </w:r>
      <w:r w:rsidR="00F220CB">
        <w:rPr>
          <w:rFonts w:cs="Calibri"/>
          <w:szCs w:val="24"/>
        </w:rPr>
        <w:t>UNE</w:t>
      </w:r>
      <w:r w:rsidR="000E2609">
        <w:rPr>
          <w:rFonts w:cs="Calibri"/>
          <w:szCs w:val="24"/>
        </w:rPr>
        <w:t xml:space="preserve"> 2</w:t>
      </w:r>
      <w:r w:rsidR="004501E0">
        <w:rPr>
          <w:rFonts w:cs="Calibri"/>
          <w:szCs w:val="24"/>
        </w:rPr>
        <w:t>3</w:t>
      </w:r>
      <w:r w:rsidR="000E2609">
        <w:rPr>
          <w:rFonts w:cs="Calibri"/>
          <w:szCs w:val="24"/>
        </w:rPr>
        <w:t>-2</w:t>
      </w:r>
      <w:r w:rsidR="004501E0">
        <w:rPr>
          <w:rFonts w:cs="Calibri"/>
          <w:szCs w:val="24"/>
        </w:rPr>
        <w:t>6</w:t>
      </w:r>
      <w:r w:rsidR="000E2609">
        <w:rPr>
          <w:rFonts w:cs="Calibri"/>
          <w:szCs w:val="24"/>
        </w:rPr>
        <w:t>, 202</w:t>
      </w:r>
      <w:r w:rsidR="004501E0">
        <w:rPr>
          <w:rFonts w:cs="Calibri"/>
          <w:szCs w:val="24"/>
        </w:rPr>
        <w:t>1</w:t>
      </w:r>
    </w:p>
    <w:sectPr w:rsidR="0071687D" w:rsidRPr="00D45792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18FB1" w14:textId="77777777" w:rsidR="007A7D0C" w:rsidRDefault="007A7D0C" w:rsidP="00A30036">
      <w:pPr>
        <w:spacing w:after="0" w:line="240" w:lineRule="auto"/>
      </w:pPr>
      <w:r>
        <w:separator/>
      </w:r>
    </w:p>
  </w:endnote>
  <w:endnote w:type="continuationSeparator" w:id="0">
    <w:p w14:paraId="72DAE89C" w14:textId="77777777" w:rsidR="007A7D0C" w:rsidRDefault="007A7D0C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F25AA" w14:textId="77777777"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6F623" w14:textId="77777777" w:rsidR="007A7D0C" w:rsidRDefault="007A7D0C" w:rsidP="00A30036">
      <w:pPr>
        <w:spacing w:after="0" w:line="240" w:lineRule="auto"/>
      </w:pPr>
      <w:r>
        <w:separator/>
      </w:r>
    </w:p>
  </w:footnote>
  <w:footnote w:type="continuationSeparator" w:id="0">
    <w:p w14:paraId="0E153C94" w14:textId="77777777" w:rsidR="007A7D0C" w:rsidRDefault="007A7D0C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BA165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0A0F12"/>
    <w:multiLevelType w:val="hybridMultilevel"/>
    <w:tmpl w:val="6AEC7544"/>
    <w:lvl w:ilvl="0" w:tplc="98A0B5D6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32780"/>
    <w:rsid w:val="00032D0C"/>
    <w:rsid w:val="00045127"/>
    <w:rsid w:val="00065037"/>
    <w:rsid w:val="000915AA"/>
    <w:rsid w:val="000923D3"/>
    <w:rsid w:val="000A51F8"/>
    <w:rsid w:val="000B1B86"/>
    <w:rsid w:val="000B2574"/>
    <w:rsid w:val="000B6726"/>
    <w:rsid w:val="000C1FEF"/>
    <w:rsid w:val="000C4251"/>
    <w:rsid w:val="000C44FF"/>
    <w:rsid w:val="000D2F51"/>
    <w:rsid w:val="000E2609"/>
    <w:rsid w:val="00136EE1"/>
    <w:rsid w:val="0014051C"/>
    <w:rsid w:val="00151CAF"/>
    <w:rsid w:val="001856DB"/>
    <w:rsid w:val="00186EF2"/>
    <w:rsid w:val="0019127A"/>
    <w:rsid w:val="001B392F"/>
    <w:rsid w:val="001C4340"/>
    <w:rsid w:val="001D4915"/>
    <w:rsid w:val="001F0BC0"/>
    <w:rsid w:val="002020CD"/>
    <w:rsid w:val="0020630B"/>
    <w:rsid w:val="002132F7"/>
    <w:rsid w:val="0022363F"/>
    <w:rsid w:val="002618B0"/>
    <w:rsid w:val="00273A46"/>
    <w:rsid w:val="00280E0E"/>
    <w:rsid w:val="0029047E"/>
    <w:rsid w:val="00295E0E"/>
    <w:rsid w:val="002A2673"/>
    <w:rsid w:val="002A2C0B"/>
    <w:rsid w:val="002A53D3"/>
    <w:rsid w:val="002F4276"/>
    <w:rsid w:val="002F5CFE"/>
    <w:rsid w:val="00302CF9"/>
    <w:rsid w:val="00324269"/>
    <w:rsid w:val="00332630"/>
    <w:rsid w:val="003442C1"/>
    <w:rsid w:val="003468A1"/>
    <w:rsid w:val="00364CCC"/>
    <w:rsid w:val="00375D87"/>
    <w:rsid w:val="00390680"/>
    <w:rsid w:val="00397877"/>
    <w:rsid w:val="003B456C"/>
    <w:rsid w:val="003B5772"/>
    <w:rsid w:val="003D6878"/>
    <w:rsid w:val="003E1CC3"/>
    <w:rsid w:val="003E5129"/>
    <w:rsid w:val="003F0B91"/>
    <w:rsid w:val="00430C10"/>
    <w:rsid w:val="004501E0"/>
    <w:rsid w:val="004A2134"/>
    <w:rsid w:val="004A55B4"/>
    <w:rsid w:val="004B7E97"/>
    <w:rsid w:val="004C4983"/>
    <w:rsid w:val="004C6DF7"/>
    <w:rsid w:val="004D2E98"/>
    <w:rsid w:val="004E6B94"/>
    <w:rsid w:val="00506603"/>
    <w:rsid w:val="00527BBA"/>
    <w:rsid w:val="00530BE4"/>
    <w:rsid w:val="005319CF"/>
    <w:rsid w:val="00541B6A"/>
    <w:rsid w:val="00544104"/>
    <w:rsid w:val="00544C71"/>
    <w:rsid w:val="005610C8"/>
    <w:rsid w:val="00584759"/>
    <w:rsid w:val="005B5C4D"/>
    <w:rsid w:val="005B64F1"/>
    <w:rsid w:val="005C3C90"/>
    <w:rsid w:val="005F3BF7"/>
    <w:rsid w:val="005F6DE6"/>
    <w:rsid w:val="00604554"/>
    <w:rsid w:val="006164E0"/>
    <w:rsid w:val="006268B7"/>
    <w:rsid w:val="00640656"/>
    <w:rsid w:val="00665BFE"/>
    <w:rsid w:val="00683E09"/>
    <w:rsid w:val="006944F9"/>
    <w:rsid w:val="006A4911"/>
    <w:rsid w:val="006C6675"/>
    <w:rsid w:val="006D5DC1"/>
    <w:rsid w:val="007115F3"/>
    <w:rsid w:val="0071252F"/>
    <w:rsid w:val="00714755"/>
    <w:rsid w:val="00714AD0"/>
    <w:rsid w:val="0071687D"/>
    <w:rsid w:val="00724AD9"/>
    <w:rsid w:val="0073053D"/>
    <w:rsid w:val="00731CE6"/>
    <w:rsid w:val="00755862"/>
    <w:rsid w:val="00763D58"/>
    <w:rsid w:val="00766F58"/>
    <w:rsid w:val="00771572"/>
    <w:rsid w:val="0077427B"/>
    <w:rsid w:val="00774291"/>
    <w:rsid w:val="00776C30"/>
    <w:rsid w:val="007955B6"/>
    <w:rsid w:val="007A7D0C"/>
    <w:rsid w:val="007C1DEC"/>
    <w:rsid w:val="007E2AEB"/>
    <w:rsid w:val="007F6F28"/>
    <w:rsid w:val="00805C0F"/>
    <w:rsid w:val="00816142"/>
    <w:rsid w:val="00826056"/>
    <w:rsid w:val="00835855"/>
    <w:rsid w:val="00843E24"/>
    <w:rsid w:val="00855C16"/>
    <w:rsid w:val="00857F77"/>
    <w:rsid w:val="008743AF"/>
    <w:rsid w:val="00883B03"/>
    <w:rsid w:val="008878EE"/>
    <w:rsid w:val="008A3469"/>
    <w:rsid w:val="008A57A5"/>
    <w:rsid w:val="008E6E4C"/>
    <w:rsid w:val="008F4979"/>
    <w:rsid w:val="00900DA1"/>
    <w:rsid w:val="00952750"/>
    <w:rsid w:val="009B74CB"/>
    <w:rsid w:val="009C081B"/>
    <w:rsid w:val="009F22A0"/>
    <w:rsid w:val="009F618D"/>
    <w:rsid w:val="00A02887"/>
    <w:rsid w:val="00A02F01"/>
    <w:rsid w:val="00A07318"/>
    <w:rsid w:val="00A11D7F"/>
    <w:rsid w:val="00A22CB6"/>
    <w:rsid w:val="00A30036"/>
    <w:rsid w:val="00A336C9"/>
    <w:rsid w:val="00A41FA6"/>
    <w:rsid w:val="00A47359"/>
    <w:rsid w:val="00A54C55"/>
    <w:rsid w:val="00A612A2"/>
    <w:rsid w:val="00A7724D"/>
    <w:rsid w:val="00A83172"/>
    <w:rsid w:val="00A93DCF"/>
    <w:rsid w:val="00A94A97"/>
    <w:rsid w:val="00A9550E"/>
    <w:rsid w:val="00AB4102"/>
    <w:rsid w:val="00AB7406"/>
    <w:rsid w:val="00AC0BE2"/>
    <w:rsid w:val="00AC4176"/>
    <w:rsid w:val="00AC488B"/>
    <w:rsid w:val="00AE0052"/>
    <w:rsid w:val="00AE7CD0"/>
    <w:rsid w:val="00AF645F"/>
    <w:rsid w:val="00B14BFF"/>
    <w:rsid w:val="00B216E6"/>
    <w:rsid w:val="00B270F6"/>
    <w:rsid w:val="00B54E10"/>
    <w:rsid w:val="00B55350"/>
    <w:rsid w:val="00B66136"/>
    <w:rsid w:val="00B84189"/>
    <w:rsid w:val="00BA06A7"/>
    <w:rsid w:val="00BA67C0"/>
    <w:rsid w:val="00BB5930"/>
    <w:rsid w:val="00BC7554"/>
    <w:rsid w:val="00BC75F0"/>
    <w:rsid w:val="00BD3B13"/>
    <w:rsid w:val="00BE279F"/>
    <w:rsid w:val="00C10FE2"/>
    <w:rsid w:val="00C15708"/>
    <w:rsid w:val="00C254BF"/>
    <w:rsid w:val="00C6208E"/>
    <w:rsid w:val="00C62A82"/>
    <w:rsid w:val="00C872E8"/>
    <w:rsid w:val="00C92905"/>
    <w:rsid w:val="00C970AE"/>
    <w:rsid w:val="00CF6872"/>
    <w:rsid w:val="00D0137A"/>
    <w:rsid w:val="00D06F1F"/>
    <w:rsid w:val="00D17DBF"/>
    <w:rsid w:val="00D264D2"/>
    <w:rsid w:val="00D45792"/>
    <w:rsid w:val="00D64D55"/>
    <w:rsid w:val="00D76D9E"/>
    <w:rsid w:val="00D814DB"/>
    <w:rsid w:val="00DA192D"/>
    <w:rsid w:val="00DC7505"/>
    <w:rsid w:val="00DE5A7A"/>
    <w:rsid w:val="00E47C33"/>
    <w:rsid w:val="00E536B7"/>
    <w:rsid w:val="00E6324A"/>
    <w:rsid w:val="00E74179"/>
    <w:rsid w:val="00E877F5"/>
    <w:rsid w:val="00EB333C"/>
    <w:rsid w:val="00EB35DB"/>
    <w:rsid w:val="00EB3AE0"/>
    <w:rsid w:val="00EB7082"/>
    <w:rsid w:val="00ED1B9A"/>
    <w:rsid w:val="00EE139C"/>
    <w:rsid w:val="00EF20C5"/>
    <w:rsid w:val="00F220CB"/>
    <w:rsid w:val="00F22A56"/>
    <w:rsid w:val="00F51386"/>
    <w:rsid w:val="00F5411E"/>
    <w:rsid w:val="00FC6AA4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391DC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UnresolvedMention">
    <w:name w:val="Unresolved Mention"/>
    <w:basedOn w:val="DefaultParagraphFont"/>
    <w:uiPriority w:val="99"/>
    <w:semiHidden/>
    <w:unhideWhenUsed/>
    <w:rsid w:val="00857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7F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cid:ac31cc11-3d14-4dc7-8d49-cb0037142497@ALSDE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ethemat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6EDA64-E42E-422E-A1FC-4F4A2D6939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8ECCEC-BCF9-47F1-9836-00B39D68C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DA4807-2B94-40BC-8B5B-826F51BFF8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3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44</cp:revision>
  <cp:lastPrinted>2020-07-21T18:27:00Z</cp:lastPrinted>
  <dcterms:created xsi:type="dcterms:W3CDTF">2020-07-20T18:50:00Z</dcterms:created>
  <dcterms:modified xsi:type="dcterms:W3CDTF">2020-07-2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